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65DD2" w14:textId="77777777" w:rsidR="001D7E2F" w:rsidRDefault="001D7E2F" w:rsidP="001D7E2F">
      <w:pPr>
        <w:pStyle w:val="Title"/>
      </w:pPr>
      <w:r>
        <w:t>Project Management Plan Version 1.0</w:t>
      </w:r>
    </w:p>
    <w:p w14:paraId="33B9F97D" w14:textId="4EDA0584" w:rsidR="001D7E2F" w:rsidRDefault="001D7E2F" w:rsidP="001D7E2F">
      <w:pPr>
        <w:pStyle w:val="Title"/>
      </w:pPr>
      <w:r>
        <w:t>Date 05/19/2021</w:t>
      </w:r>
    </w:p>
    <w:p w14:paraId="00A4ECBB" w14:textId="77777777" w:rsidR="001D7E2F" w:rsidRDefault="001D7E2F" w:rsidP="001D7E2F"/>
    <w:p w14:paraId="521A7DE0" w14:textId="4686171F" w:rsidR="001D7E2F" w:rsidRDefault="001D7E2F" w:rsidP="001D7E2F">
      <w:pPr>
        <w:pStyle w:val="SHTB"/>
        <w:pBdr>
          <w:bottom w:val="none" w:sz="0" w:space="0" w:color="auto"/>
        </w:pBdr>
        <w:spacing w:before="0" w:line="240" w:lineRule="auto"/>
        <w:rPr>
          <w:rFonts w:ascii="Times New Roman" w:hAnsi="Times New Roman"/>
          <w:b/>
          <w:bCs/>
          <w:sz w:val="24"/>
          <w:szCs w:val="24"/>
        </w:rPr>
      </w:pPr>
      <w:r>
        <w:rPr>
          <w:rFonts w:ascii="Times New Roman" w:hAnsi="Times New Roman"/>
          <w:b/>
          <w:bCs/>
          <w:sz w:val="28"/>
          <w:szCs w:val="28"/>
        </w:rPr>
        <w:t>Project Name</w:t>
      </w:r>
      <w:r>
        <w:rPr>
          <w:rFonts w:ascii="Times New Roman" w:hAnsi="Times New Roman"/>
          <w:b/>
          <w:bCs/>
          <w:sz w:val="24"/>
          <w:szCs w:val="24"/>
        </w:rPr>
        <w:t>:</w:t>
      </w:r>
      <w:r w:rsidR="00506553">
        <w:rPr>
          <w:rFonts w:ascii="Times New Roman" w:hAnsi="Times New Roman"/>
          <w:b/>
          <w:bCs/>
          <w:sz w:val="24"/>
          <w:szCs w:val="24"/>
        </w:rPr>
        <w:t xml:space="preserve"> </w:t>
      </w:r>
      <w:r w:rsidR="00506553" w:rsidRPr="00506553">
        <w:rPr>
          <w:rFonts w:ascii="Times New Roman" w:hAnsi="Times New Roman"/>
          <w:sz w:val="24"/>
          <w:szCs w:val="24"/>
        </w:rPr>
        <w:t>Application for Vaccine registration</w:t>
      </w:r>
    </w:p>
    <w:p w14:paraId="5D5BE034" w14:textId="77777777" w:rsidR="001D7E2F" w:rsidRDefault="001D7E2F" w:rsidP="001D7E2F">
      <w:pPr>
        <w:pStyle w:val="SHTB"/>
        <w:pBdr>
          <w:bottom w:val="none" w:sz="0" w:space="0" w:color="auto"/>
        </w:pBdr>
        <w:spacing w:before="0" w:line="240" w:lineRule="auto"/>
        <w:ind w:left="1440" w:hanging="1440"/>
        <w:rPr>
          <w:rFonts w:ascii="Times New Roman" w:hAnsi="Times New Roman"/>
          <w:sz w:val="24"/>
          <w:szCs w:val="24"/>
        </w:rPr>
      </w:pPr>
    </w:p>
    <w:p w14:paraId="28B50A6D" w14:textId="3D2D3CD1" w:rsidR="001D7E2F" w:rsidRPr="001D7E2F" w:rsidRDefault="001D7E2F" w:rsidP="001D7E2F">
      <w:pPr>
        <w:pStyle w:val="Title"/>
        <w:jc w:val="both"/>
        <w:rPr>
          <w:sz w:val="28"/>
          <w:szCs w:val="28"/>
        </w:rPr>
      </w:pPr>
      <w:r>
        <w:rPr>
          <w:sz w:val="28"/>
          <w:szCs w:val="28"/>
        </w:rPr>
        <w:t>Introduction/Overview of Project</w:t>
      </w:r>
      <w:r>
        <w:rPr>
          <w:b w:val="0"/>
          <w:bCs w:val="0"/>
          <w:sz w:val="28"/>
          <w:szCs w:val="28"/>
        </w:rPr>
        <w:t xml:space="preserve">: </w:t>
      </w:r>
      <w:r w:rsidRPr="001D7E2F">
        <w:rPr>
          <w:b w:val="0"/>
          <w:bCs w:val="0"/>
          <w:sz w:val="24"/>
        </w:rPr>
        <w:t>This project is to</w:t>
      </w:r>
      <w:r w:rsidRPr="001D7E2F">
        <w:rPr>
          <w:sz w:val="24"/>
        </w:rPr>
        <w:t xml:space="preserve"> </w:t>
      </w:r>
      <w:r w:rsidRPr="001D7E2F">
        <w:rPr>
          <w:b w:val="0"/>
          <w:bCs w:val="0"/>
          <w:sz w:val="24"/>
        </w:rPr>
        <w:t>develop a user friendly web</w:t>
      </w:r>
      <w:r w:rsidRPr="001D7E2F">
        <w:rPr>
          <w:b w:val="0"/>
          <w:bCs w:val="0"/>
          <w:sz w:val="28"/>
          <w:szCs w:val="28"/>
        </w:rPr>
        <w:t xml:space="preserve"> </w:t>
      </w:r>
      <w:r w:rsidRPr="001D7E2F">
        <w:rPr>
          <w:b w:val="0"/>
          <w:bCs w:val="0"/>
          <w:sz w:val="24"/>
        </w:rPr>
        <w:t>application</w:t>
      </w:r>
      <w:r>
        <w:rPr>
          <w:sz w:val="28"/>
          <w:szCs w:val="28"/>
        </w:rPr>
        <w:t xml:space="preserve"> </w:t>
      </w:r>
      <w:r w:rsidRPr="001D7E2F">
        <w:rPr>
          <w:b w:val="0"/>
          <w:bCs w:val="0"/>
          <w:sz w:val="24"/>
        </w:rPr>
        <w:t>which allows the public to check the available slots to get vaccinated and to get  register on the required date. This application also allows the hospital to check the data of people who registered for the vaccination and their health history</w:t>
      </w:r>
      <w:r>
        <w:rPr>
          <w:b w:val="0"/>
          <w:bCs w:val="0"/>
          <w:sz w:val="24"/>
        </w:rPr>
        <w:t>.</w:t>
      </w:r>
    </w:p>
    <w:p w14:paraId="240AFB45" w14:textId="588F5AB0" w:rsidR="001D7567" w:rsidRDefault="001D7567"/>
    <w:p w14:paraId="0E97040E" w14:textId="52835910" w:rsidR="001D7E2F" w:rsidRDefault="001D7E2F"/>
    <w:p w14:paraId="30771093" w14:textId="77777777" w:rsidR="001D7E2F" w:rsidRDefault="001D7E2F" w:rsidP="001D7E2F">
      <w:pPr>
        <w:jc w:val="both"/>
        <w:rPr>
          <w:b/>
          <w:sz w:val="28"/>
          <w:szCs w:val="28"/>
        </w:rPr>
      </w:pPr>
    </w:p>
    <w:p w14:paraId="62C397C4" w14:textId="1AF26414" w:rsidR="001D7E2F" w:rsidRDefault="001D7E2F" w:rsidP="001D7E2F">
      <w:pPr>
        <w:jc w:val="both"/>
        <w:rPr>
          <w:b/>
          <w:sz w:val="28"/>
          <w:szCs w:val="28"/>
        </w:rPr>
      </w:pPr>
      <w:r>
        <w:rPr>
          <w:noProof/>
        </w:rPr>
        <mc:AlternateContent>
          <mc:Choice Requires="wps">
            <w:drawing>
              <wp:anchor distT="0" distB="0" distL="114300" distR="114300" simplePos="0" relativeHeight="251659264" behindDoc="0" locked="0" layoutInCell="1" allowOverlap="1" wp14:anchorId="2A5870B8" wp14:editId="32EBCBB3">
                <wp:simplePos x="0" y="0"/>
                <wp:positionH relativeFrom="column">
                  <wp:posOffset>2047875</wp:posOffset>
                </wp:positionH>
                <wp:positionV relativeFrom="paragraph">
                  <wp:posOffset>113665</wp:posOffset>
                </wp:positionV>
                <wp:extent cx="1524000" cy="323850"/>
                <wp:effectExtent l="0" t="0" r="19050" b="1905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24000" cy="3238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6328C46" w14:textId="77777777" w:rsidR="001D7E2F" w:rsidRPr="00170F06" w:rsidRDefault="001D7E2F" w:rsidP="001D7E2F">
                            <w:pPr>
                              <w:jc w:val="center"/>
                            </w:pPr>
                            <w:r w:rsidRPr="00170F06">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A5870B8" id="Rectangle 14" o:spid="_x0000_s1026" style="position:absolute;left:0;text-align:left;margin-left:161.25pt;margin-top:8.95pt;width:120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" fillcolor="window" strokecolor="windowText" strokeweight="1pt">
                <v:path arrowok="t"/>
                <v:textbox>
                  <w:txbxContent>
                    <w:p w14:paraId="36328C46" w14:textId="77777777" w:rsidR="001D7E2F" w:rsidRPr="00170F06" w:rsidRDefault="001D7E2F" w:rsidP="001D7E2F">
                      <w:pPr>
                        <w:jc w:val="center"/>
                      </w:pPr>
                      <w:r w:rsidRPr="00170F06">
                        <w:t>CEO</w:t>
                      </w:r>
                    </w:p>
                  </w:txbxContent>
                </v:textbox>
              </v:rect>
            </w:pict>
          </mc:Fallback>
        </mc:AlternateContent>
      </w:r>
      <w:r w:rsidRPr="00D60850">
        <w:rPr>
          <w:b/>
          <w:sz w:val="28"/>
          <w:szCs w:val="28"/>
        </w:rPr>
        <w:t>Project Organization:</w:t>
      </w:r>
    </w:p>
    <w:p w14:paraId="32EE147C" w14:textId="77777777" w:rsidR="00FA6A02" w:rsidRDefault="00FA6A02" w:rsidP="00FA6A02">
      <w:pPr>
        <w:jc w:val="both"/>
        <w:rPr>
          <w:b/>
          <w:sz w:val="28"/>
          <w:szCs w:val="28"/>
        </w:rPr>
      </w:pPr>
    </w:p>
    <w:p w14:paraId="72949EBA" w14:textId="0ABE2B07" w:rsidR="00FA6A02" w:rsidRDefault="00FA6A02" w:rsidP="00FA6A02">
      <w:pPr>
        <w:jc w:val="both"/>
        <w:rPr>
          <w:b/>
        </w:rPr>
      </w:pPr>
      <w:r>
        <w:rPr>
          <w:noProof/>
        </w:rPr>
        <mc:AlternateContent>
          <mc:Choice Requires="wps">
            <w:drawing>
              <wp:anchor distT="0" distB="0" distL="114300" distR="114300" simplePos="0" relativeHeight="251661312" behindDoc="0" locked="0" layoutInCell="1" allowOverlap="1" wp14:anchorId="0135C519" wp14:editId="1D1A0853">
                <wp:simplePos x="0" y="0"/>
                <wp:positionH relativeFrom="column">
                  <wp:posOffset>1987550</wp:posOffset>
                </wp:positionH>
                <wp:positionV relativeFrom="paragraph">
                  <wp:posOffset>471170</wp:posOffset>
                </wp:positionV>
                <wp:extent cx="1504950" cy="341630"/>
                <wp:effectExtent l="0" t="0" r="19050" b="20320"/>
                <wp:wrapNone/>
                <wp:docPr id="35"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4950" cy="34163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D48147" w14:textId="77777777" w:rsidR="00FA6A02" w:rsidRDefault="00FA6A02" w:rsidP="00FA6A02">
                            <w:pPr>
                              <w:jc w:val="center"/>
                            </w:pPr>
                            <w:r>
                              <w:t>Program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35C519" id="Rectangle 35" o:spid="_x0000_s1027" style="position:absolute;left:0;text-align:left;margin-left:156.5pt;margin-top:37.1pt;width:118.5pt;height:2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" fillcolor="window" strokecolor="windowText" strokeweight="1pt">
                <v:path arrowok="t"/>
                <v:textbox>
                  <w:txbxContent>
                    <w:p w14:paraId="2FD48147" w14:textId="77777777" w:rsidR="00FA6A02" w:rsidRDefault="00FA6A02" w:rsidP="00FA6A02">
                      <w:pPr>
                        <w:jc w:val="center"/>
                      </w:pPr>
                      <w:r>
                        <w:t>Program Manager</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06D6F1CE" wp14:editId="6A543C86">
                <wp:simplePos x="0" y="0"/>
                <wp:positionH relativeFrom="column">
                  <wp:posOffset>2038350</wp:posOffset>
                </wp:positionH>
                <wp:positionV relativeFrom="paragraph">
                  <wp:posOffset>1201420</wp:posOffset>
                </wp:positionV>
                <wp:extent cx="1562100" cy="438150"/>
                <wp:effectExtent l="0" t="0" r="19050" b="1905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62100" cy="43815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0670601B" w14:textId="77777777" w:rsidR="00FA6A02" w:rsidRDefault="00FA6A02" w:rsidP="00FA6A02">
                            <w:pPr>
                              <w:jc w:val="center"/>
                            </w:pPr>
                            <w:r>
                              <w:t>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6D6F1CE" id="Rectangle 34" o:spid="_x0000_s1028" style="position:absolute;left:0;text-align:left;margin-left:160.5pt;margin-top:94.6pt;width:123pt;height:3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" fillcolor="window" strokecolor="windowText" strokeweight="1pt">
                <v:path arrowok="t"/>
                <v:textbox>
                  <w:txbxContent>
                    <w:p w14:paraId="0670601B" w14:textId="77777777" w:rsidR="00FA6A02" w:rsidRDefault="00FA6A02" w:rsidP="00FA6A02">
                      <w:pPr>
                        <w:jc w:val="center"/>
                      </w:pPr>
                      <w:r>
                        <w:t>Project Manager</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7F071545" wp14:editId="0389FCF2">
                <wp:simplePos x="0" y="0"/>
                <wp:positionH relativeFrom="column">
                  <wp:posOffset>152400</wp:posOffset>
                </wp:positionH>
                <wp:positionV relativeFrom="paragraph">
                  <wp:posOffset>2287270</wp:posOffset>
                </wp:positionV>
                <wp:extent cx="1485900" cy="295275"/>
                <wp:effectExtent l="0" t="0" r="19050" b="2857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2952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023A116" w14:textId="77777777" w:rsidR="00FA6A02" w:rsidRDefault="00FA6A02" w:rsidP="00FA6A02">
                            <w:pPr>
                              <w:jc w:val="center"/>
                            </w:pPr>
                            <w:r>
                              <w:t>Business Analy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071545" id="Rectangle 33" o:spid="_x0000_s1029" style="position:absolute;left:0;text-align:left;margin-left:12pt;margin-top:180.1pt;width:117pt;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" fillcolor="window" strokecolor="windowText" strokeweight="1pt">
                <v:path arrowok="t"/>
                <v:textbox>
                  <w:txbxContent>
                    <w:p w14:paraId="2023A116" w14:textId="77777777" w:rsidR="00FA6A02" w:rsidRDefault="00FA6A02" w:rsidP="00FA6A02">
                      <w:pPr>
                        <w:jc w:val="center"/>
                      </w:pPr>
                      <w:r>
                        <w:t>Business Analyst</w:t>
                      </w: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4DC7EE91" wp14:editId="164514CA">
                <wp:simplePos x="0" y="0"/>
                <wp:positionH relativeFrom="column">
                  <wp:posOffset>2019300</wp:posOffset>
                </wp:positionH>
                <wp:positionV relativeFrom="paragraph">
                  <wp:posOffset>2300605</wp:posOffset>
                </wp:positionV>
                <wp:extent cx="1733550" cy="523875"/>
                <wp:effectExtent l="0" t="0" r="19050" b="28575"/>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33550" cy="52387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1E78217" w14:textId="77777777" w:rsidR="00FA6A02" w:rsidRDefault="00FA6A02" w:rsidP="00FA6A02">
                            <w:pPr>
                              <w:jc w:val="center"/>
                            </w:pPr>
                            <w:r>
                              <w:t>Team Lead(Full stack Developer)</w:t>
                            </w:r>
                          </w:p>
                          <w:p w14:paraId="79766F90" w14:textId="77777777" w:rsidR="00FA6A02" w:rsidRDefault="00FA6A02" w:rsidP="00FA6A0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DC7EE91" id="Rectangle 32" o:spid="_x0000_s1030" style="position:absolute;left:0;text-align:left;margin-left:159pt;margin-top:181.15pt;width:136.5pt;height:4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" fillcolor="window" strokecolor="windowText" strokeweight="1pt">
                <v:path arrowok="t"/>
                <v:textbox>
                  <w:txbxContent>
                    <w:p w14:paraId="11E78217" w14:textId="77777777" w:rsidR="00FA6A02" w:rsidRDefault="00FA6A02" w:rsidP="00FA6A02">
                      <w:pPr>
                        <w:jc w:val="center"/>
                      </w:pPr>
                      <w:r>
                        <w:t xml:space="preserve">Team </w:t>
                      </w:r>
                      <w:proofErr w:type="gramStart"/>
                      <w:r>
                        <w:t>Lead(</w:t>
                      </w:r>
                      <w:proofErr w:type="gramEnd"/>
                      <w:r>
                        <w:t>Full stack Developer)</w:t>
                      </w:r>
                    </w:p>
                    <w:p w14:paraId="79766F90" w14:textId="77777777" w:rsidR="00FA6A02" w:rsidRDefault="00FA6A02" w:rsidP="00FA6A02">
                      <w:pPr>
                        <w:jc w:val="center"/>
                      </w:pP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0A180187" wp14:editId="69AA932E">
                <wp:simplePos x="0" y="0"/>
                <wp:positionH relativeFrom="column">
                  <wp:posOffset>4105275</wp:posOffset>
                </wp:positionH>
                <wp:positionV relativeFrom="paragraph">
                  <wp:posOffset>2258695</wp:posOffset>
                </wp:positionV>
                <wp:extent cx="1962150" cy="304800"/>
                <wp:effectExtent l="0" t="0" r="19050" b="19050"/>
                <wp:wrapNone/>
                <wp:docPr id="3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2150" cy="3048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FA2E4E4" w14:textId="77777777" w:rsidR="00FA6A02" w:rsidRDefault="00FA6A02" w:rsidP="00FA6A02">
                            <w:pPr>
                              <w:jc w:val="center"/>
                            </w:pPr>
                            <w:r>
                              <w:t>DB 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A180187" id="Rectangle 31" o:spid="_x0000_s1031" style="position:absolute;left:0;text-align:left;margin-left:323.25pt;margin-top:177.85pt;width:154.5pt;height:2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" fillcolor="window" strokecolor="windowText" strokeweight="1pt">
                <v:path arrowok="t"/>
                <v:textbox>
                  <w:txbxContent>
                    <w:p w14:paraId="4FA2E4E4" w14:textId="77777777" w:rsidR="00FA6A02" w:rsidRDefault="00FA6A02" w:rsidP="00FA6A02">
                      <w:pPr>
                        <w:jc w:val="center"/>
                      </w:pPr>
                      <w:r>
                        <w:t>DB Administrator</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55FF4B25" wp14:editId="4C6A6091">
                <wp:simplePos x="0" y="0"/>
                <wp:positionH relativeFrom="column">
                  <wp:posOffset>-361950</wp:posOffset>
                </wp:positionH>
                <wp:positionV relativeFrom="paragraph">
                  <wp:posOffset>4023360</wp:posOffset>
                </wp:positionV>
                <wp:extent cx="1962150" cy="342900"/>
                <wp:effectExtent l="0" t="0" r="19050" b="19050"/>
                <wp:wrapNone/>
                <wp:docPr id="30"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2150" cy="3429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33E927" w14:textId="77777777" w:rsidR="00FA6A02" w:rsidRDefault="00FA6A02" w:rsidP="00FA6A02">
                            <w:pPr>
                              <w:jc w:val="center"/>
                            </w:pPr>
                            <w:r>
                              <w:t>Front End Devel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5FF4B25" id="Rectangle 30" o:spid="_x0000_s1032" style="position:absolute;left:0;text-align:left;margin-left:-28.5pt;margin-top:316.8pt;width:154.5pt;height:2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" fillcolor="window" strokecolor="windowText" strokeweight="1pt">
                <v:path arrowok="t"/>
                <v:textbox>
                  <w:txbxContent>
                    <w:p w14:paraId="3733E927" w14:textId="77777777" w:rsidR="00FA6A02" w:rsidRDefault="00FA6A02" w:rsidP="00FA6A02">
                      <w:pPr>
                        <w:jc w:val="center"/>
                      </w:pPr>
                      <w:r>
                        <w:t>Front End Developer</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3DF29FA3" wp14:editId="4579AE69">
                <wp:simplePos x="0" y="0"/>
                <wp:positionH relativeFrom="column">
                  <wp:posOffset>1838325</wp:posOffset>
                </wp:positionH>
                <wp:positionV relativeFrom="paragraph">
                  <wp:posOffset>4023995</wp:posOffset>
                </wp:positionV>
                <wp:extent cx="2000250" cy="352425"/>
                <wp:effectExtent l="0" t="0" r="19050" b="2857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00250" cy="3524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D844D57" w14:textId="77777777" w:rsidR="00FA6A02" w:rsidRDefault="00FA6A02" w:rsidP="00FA6A02">
                            <w:pPr>
                              <w:jc w:val="center"/>
                            </w:pPr>
                            <w:r>
                              <w:t>Back End Devel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DF29FA3" id="Rectangle 29" o:spid="_x0000_s1033" style="position:absolute;left:0;text-align:left;margin-left:144.75pt;margin-top:316.85pt;width:157.5pt;height:27.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" fillcolor="window" strokecolor="windowText" strokeweight="1pt">
                <v:path arrowok="t"/>
                <v:textbox>
                  <w:txbxContent>
                    <w:p w14:paraId="5D844D57" w14:textId="77777777" w:rsidR="00FA6A02" w:rsidRDefault="00FA6A02" w:rsidP="00FA6A02">
                      <w:pPr>
                        <w:jc w:val="center"/>
                      </w:pPr>
                      <w:r>
                        <w:t>Back End Developer</w:t>
                      </w:r>
                    </w:p>
                  </w:txbxContent>
                </v:textbox>
              </v:rect>
            </w:pict>
          </mc:Fallback>
        </mc:AlternateContent>
      </w:r>
      <w:r>
        <w:rPr>
          <w:noProof/>
        </w:rPr>
        <mc:AlternateContent>
          <mc:Choice Requires="wps">
            <w:drawing>
              <wp:anchor distT="0" distB="0" distL="114300" distR="114300" simplePos="0" relativeHeight="251668480" behindDoc="0" locked="0" layoutInCell="1" allowOverlap="1" wp14:anchorId="1FE2F7D9" wp14:editId="79F1362E">
                <wp:simplePos x="0" y="0"/>
                <wp:positionH relativeFrom="column">
                  <wp:posOffset>4219575</wp:posOffset>
                </wp:positionH>
                <wp:positionV relativeFrom="paragraph">
                  <wp:posOffset>4051935</wp:posOffset>
                </wp:positionV>
                <wp:extent cx="1990725" cy="314325"/>
                <wp:effectExtent l="0" t="0" r="28575" b="2857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90725" cy="3143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797EA15" w14:textId="77777777" w:rsidR="00FA6A02" w:rsidRDefault="00FA6A02" w:rsidP="00FA6A02">
                            <w:pPr>
                              <w:jc w:val="center"/>
                            </w:pPr>
                            <w:r>
                              <w:t>Database Develop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FE2F7D9" id="Rectangle 28" o:spid="_x0000_s1034" style="position:absolute;left:0;text-align:left;margin-left:332.25pt;margin-top:319.05pt;width:156.75pt;height:2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" fillcolor="window" strokecolor="windowText" strokeweight="1pt">
                <v:path arrowok="t"/>
                <v:textbox>
                  <w:txbxContent>
                    <w:p w14:paraId="3797EA15" w14:textId="77777777" w:rsidR="00FA6A02" w:rsidRDefault="00FA6A02" w:rsidP="00FA6A02">
                      <w:pPr>
                        <w:jc w:val="center"/>
                      </w:pPr>
                      <w:r>
                        <w:t>Database Developer</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4B0C2F" wp14:editId="243AA0CB">
                <wp:simplePos x="0" y="0"/>
                <wp:positionH relativeFrom="column">
                  <wp:posOffset>2838450</wp:posOffset>
                </wp:positionH>
                <wp:positionV relativeFrom="paragraph">
                  <wp:posOffset>1671955</wp:posOffset>
                </wp:positionV>
                <wp:extent cx="9525" cy="638175"/>
                <wp:effectExtent l="47625" t="5080" r="57150" b="23495"/>
                <wp:wrapNone/>
                <wp:docPr id="2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38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633B20" id="_x0000_t32" coordsize="21600,21600" o:spt="32" o:oned="t" path="m,l21600,21600e" filled="f">
                <v:path arrowok="t" fillok="f" o:connecttype="none"/>
                <o:lock v:ext="edit" shapetype="t"/>
              </v:shapetype>
              <v:shape id="Straight Arrow Connector 27" o:spid="_x0000_s1026" type="#_x0000_t32" style="position:absolute;margin-left:223.5pt;margin-top:131.65pt;width:.75pt;height:5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">
                <v:stroke endarrow="block"/>
              </v:shape>
            </w:pict>
          </mc:Fallback>
        </mc:AlternateContent>
      </w:r>
      <w:r>
        <w:rPr>
          <w:noProof/>
        </w:rPr>
        <mc:AlternateContent>
          <mc:Choice Requires="wps">
            <w:drawing>
              <wp:anchor distT="0" distB="0" distL="114300" distR="114300" simplePos="0" relativeHeight="251670528" behindDoc="0" locked="0" layoutInCell="1" allowOverlap="1" wp14:anchorId="171F4470" wp14:editId="79844AF5">
                <wp:simplePos x="0" y="0"/>
                <wp:positionH relativeFrom="column">
                  <wp:posOffset>2819400</wp:posOffset>
                </wp:positionH>
                <wp:positionV relativeFrom="paragraph">
                  <wp:posOffset>28575</wp:posOffset>
                </wp:positionV>
                <wp:extent cx="9525" cy="432435"/>
                <wp:effectExtent l="47625" t="9525" r="57150" b="24765"/>
                <wp:wrapNone/>
                <wp:docPr id="26" name="Straight Arrow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432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3CCA61" id="Straight Arrow Connector 26" o:spid="_x0000_s1026" type="#_x0000_t32" style="position:absolute;margin-left:222pt;margin-top:2.25pt;width:.75pt;height:34.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">
                <v:stroke endarrow="block"/>
              </v:shape>
            </w:pict>
          </mc:Fallback>
        </mc:AlternateContent>
      </w:r>
      <w:r>
        <w:rPr>
          <w:noProof/>
        </w:rPr>
        <mc:AlternateContent>
          <mc:Choice Requires="wps">
            <w:drawing>
              <wp:anchor distT="0" distB="0" distL="114300" distR="114300" simplePos="0" relativeHeight="251671552" behindDoc="0" locked="0" layoutInCell="1" allowOverlap="1" wp14:anchorId="25913C9A" wp14:editId="7AE1FD1E">
                <wp:simplePos x="0" y="0"/>
                <wp:positionH relativeFrom="column">
                  <wp:posOffset>2781935</wp:posOffset>
                </wp:positionH>
                <wp:positionV relativeFrom="paragraph">
                  <wp:posOffset>809625</wp:posOffset>
                </wp:positionV>
                <wp:extent cx="0" cy="414020"/>
                <wp:effectExtent l="57785" t="9525" r="56515" b="14605"/>
                <wp:wrapNone/>
                <wp:docPr id="24" name="Straight Arrow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140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47C991" id="Straight Arrow Connector 24" o:spid="_x0000_s1026" type="#_x0000_t32" style="position:absolute;margin-left:219.05pt;margin-top:63.75pt;width:0;height:3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">
                <v:stroke endarrow="block"/>
              </v:shape>
            </w:pict>
          </mc:Fallback>
        </mc:AlternateContent>
      </w:r>
      <w:r>
        <w:rPr>
          <w:noProof/>
        </w:rPr>
        <mc:AlternateContent>
          <mc:Choice Requires="wps">
            <w:drawing>
              <wp:anchor distT="0" distB="0" distL="114300" distR="114300" simplePos="0" relativeHeight="251672576" behindDoc="0" locked="0" layoutInCell="1" allowOverlap="1" wp14:anchorId="4FCEB776" wp14:editId="756763B6">
                <wp:simplePos x="0" y="0"/>
                <wp:positionH relativeFrom="column">
                  <wp:posOffset>849630</wp:posOffset>
                </wp:positionH>
                <wp:positionV relativeFrom="paragraph">
                  <wp:posOffset>1671955</wp:posOffset>
                </wp:positionV>
                <wp:extent cx="1388745" cy="638175"/>
                <wp:effectExtent l="40005" t="5080" r="9525" b="52070"/>
                <wp:wrapNone/>
                <wp:docPr id="2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88745" cy="6381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8A1EE4" id="Straight Arrow Connector 23" o:spid="_x0000_s1026" type="#_x0000_t32" style="position:absolute;margin-left:66.9pt;margin-top:131.65pt;width:109.35pt;height:50.25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">
                <v:stroke endarrow="block"/>
              </v:shape>
            </w:pict>
          </mc:Fallback>
        </mc:AlternateContent>
      </w:r>
      <w:r>
        <w:rPr>
          <w:noProof/>
        </w:rPr>
        <mc:AlternateContent>
          <mc:Choice Requires="wps">
            <w:drawing>
              <wp:anchor distT="0" distB="0" distL="114300" distR="114300" simplePos="0" relativeHeight="251673600" behindDoc="0" locked="0" layoutInCell="1" allowOverlap="1" wp14:anchorId="486109B3" wp14:editId="20D64233">
                <wp:simplePos x="0" y="0"/>
                <wp:positionH relativeFrom="column">
                  <wp:posOffset>3282315</wp:posOffset>
                </wp:positionH>
                <wp:positionV relativeFrom="paragraph">
                  <wp:posOffset>1671955</wp:posOffset>
                </wp:positionV>
                <wp:extent cx="1388745" cy="619125"/>
                <wp:effectExtent l="5715" t="5080" r="34290" b="6159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88745" cy="619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7138A4" id="Straight Arrow Connector 22" o:spid="_x0000_s1026" type="#_x0000_t32" style="position:absolute;margin-left:258.45pt;margin-top:131.65pt;width:109.35pt;height:48.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">
                <v:stroke endarrow="block"/>
              </v:shape>
            </w:pict>
          </mc:Fallback>
        </mc:AlternateContent>
      </w:r>
      <w:r>
        <w:rPr>
          <w:noProof/>
        </w:rPr>
        <mc:AlternateContent>
          <mc:Choice Requires="wps">
            <w:drawing>
              <wp:anchor distT="0" distB="0" distL="114300" distR="114300" simplePos="0" relativeHeight="251674624" behindDoc="0" locked="0" layoutInCell="1" allowOverlap="1" wp14:anchorId="4DBDFE14" wp14:editId="2BDDAA83">
                <wp:simplePos x="0" y="0"/>
                <wp:positionH relativeFrom="column">
                  <wp:posOffset>590550</wp:posOffset>
                </wp:positionH>
                <wp:positionV relativeFrom="paragraph">
                  <wp:posOffset>3337560</wp:posOffset>
                </wp:positionV>
                <wp:extent cx="4695825" cy="9525"/>
                <wp:effectExtent l="9525" t="13335" r="9525" b="571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695825"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85B752" id="Straight Arrow Connector 21" o:spid="_x0000_s1026" type="#_x0000_t32" style="position:absolute;margin-left:46.5pt;margin-top:262.8pt;width:369.75pt;height:.7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"/>
            </w:pict>
          </mc:Fallback>
        </mc:AlternateContent>
      </w:r>
      <w:r>
        <w:rPr>
          <w:noProof/>
        </w:rPr>
        <mc:AlternateContent>
          <mc:Choice Requires="wps">
            <w:drawing>
              <wp:anchor distT="0" distB="0" distL="114300" distR="114300" simplePos="0" relativeHeight="251675648" behindDoc="0" locked="0" layoutInCell="1" allowOverlap="1" wp14:anchorId="0CC92E3E" wp14:editId="7C998329">
                <wp:simplePos x="0" y="0"/>
                <wp:positionH relativeFrom="column">
                  <wp:posOffset>5276850</wp:posOffset>
                </wp:positionH>
                <wp:positionV relativeFrom="paragraph">
                  <wp:posOffset>3337560</wp:posOffset>
                </wp:positionV>
                <wp:extent cx="0" cy="714375"/>
                <wp:effectExtent l="57150" t="13335" r="57150" b="15240"/>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43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DC617F" id="Straight Arrow Connector 20" o:spid="_x0000_s1026" type="#_x0000_t32" style="position:absolute;margin-left:415.5pt;margin-top:262.8pt;width:0;height:56.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">
                <v:stroke endarrow="block"/>
              </v:shape>
            </w:pict>
          </mc:Fallback>
        </mc:AlternateContent>
      </w:r>
      <w:r>
        <w:rPr>
          <w:noProof/>
        </w:rPr>
        <mc:AlternateContent>
          <mc:Choice Requires="wps">
            <w:drawing>
              <wp:anchor distT="0" distB="0" distL="114300" distR="114300" simplePos="0" relativeHeight="251676672" behindDoc="0" locked="0" layoutInCell="1" allowOverlap="1" wp14:anchorId="1CFFC65C" wp14:editId="17297AC8">
                <wp:simplePos x="0" y="0"/>
                <wp:positionH relativeFrom="column">
                  <wp:posOffset>2809875</wp:posOffset>
                </wp:positionH>
                <wp:positionV relativeFrom="paragraph">
                  <wp:posOffset>3347085</wp:posOffset>
                </wp:positionV>
                <wp:extent cx="0" cy="666750"/>
                <wp:effectExtent l="57150" t="13335" r="57150" b="1524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6667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699C27" id="Straight Arrow Connector 19" o:spid="_x0000_s1026" type="#_x0000_t32" style="position:absolute;margin-left:221.25pt;margin-top:263.55pt;width:0;height: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">
                <v:stroke endarrow="block"/>
              </v:shape>
            </w:pict>
          </mc:Fallback>
        </mc:AlternateContent>
      </w:r>
      <w:r>
        <w:rPr>
          <w:noProof/>
        </w:rPr>
        <mc:AlternateContent>
          <mc:Choice Requires="wps">
            <w:drawing>
              <wp:anchor distT="0" distB="0" distL="114300" distR="114300" simplePos="0" relativeHeight="251677696" behindDoc="0" locked="0" layoutInCell="1" allowOverlap="1" wp14:anchorId="1B6975FD" wp14:editId="3C18F92F">
                <wp:simplePos x="0" y="0"/>
                <wp:positionH relativeFrom="column">
                  <wp:posOffset>600075</wp:posOffset>
                </wp:positionH>
                <wp:positionV relativeFrom="paragraph">
                  <wp:posOffset>3337560</wp:posOffset>
                </wp:positionV>
                <wp:extent cx="9525" cy="676910"/>
                <wp:effectExtent l="47625" t="13335" r="57150" b="24130"/>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6769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1829CA" id="Straight Arrow Connector 18" o:spid="_x0000_s1026" type="#_x0000_t32" style="position:absolute;margin-left:47.25pt;margin-top:262.8pt;width:.75pt;height:53.3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">
                <v:stroke endarrow="block"/>
              </v:shape>
            </w:pict>
          </mc:Fallback>
        </mc:AlternateContent>
      </w:r>
      <w:r>
        <w:rPr>
          <w:noProof/>
        </w:rPr>
        <mc:AlternateContent>
          <mc:Choice Requires="wps">
            <w:drawing>
              <wp:anchor distT="0" distB="0" distL="114300" distR="114300" simplePos="0" relativeHeight="251678720" behindDoc="0" locked="0" layoutInCell="1" allowOverlap="1" wp14:anchorId="37E03816" wp14:editId="13B6B44B">
                <wp:simplePos x="0" y="0"/>
                <wp:positionH relativeFrom="column">
                  <wp:posOffset>2819400</wp:posOffset>
                </wp:positionH>
                <wp:positionV relativeFrom="paragraph">
                  <wp:posOffset>2830830</wp:posOffset>
                </wp:positionV>
                <wp:extent cx="0" cy="516255"/>
                <wp:effectExtent l="9525" t="11430" r="9525" b="571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6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3D1AAF" id="Straight Arrow Connector 16" o:spid="_x0000_s1026" type="#_x0000_t32" style="position:absolute;margin-left:222pt;margin-top:222.9pt;width:0;height:40.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"/>
            </w:pict>
          </mc:Fallback>
        </mc:AlternateContent>
      </w:r>
    </w:p>
    <w:p w14:paraId="4A9A42ED" w14:textId="77777777" w:rsidR="00FA6A02" w:rsidRDefault="00FA6A02" w:rsidP="00FA6A02">
      <w:pPr>
        <w:rPr>
          <w:b/>
          <w:sz w:val="28"/>
          <w:szCs w:val="28"/>
        </w:rPr>
      </w:pPr>
    </w:p>
    <w:p w14:paraId="1B065398" w14:textId="77777777" w:rsidR="00FA6A02" w:rsidRDefault="00FA6A02" w:rsidP="00FA6A02">
      <w:pPr>
        <w:rPr>
          <w:sz w:val="28"/>
          <w:szCs w:val="28"/>
        </w:rPr>
      </w:pPr>
    </w:p>
    <w:p w14:paraId="5CC1AB5C" w14:textId="77777777" w:rsidR="00FA6A02" w:rsidRDefault="00FA6A02" w:rsidP="00FA6A02">
      <w:pPr>
        <w:rPr>
          <w:sz w:val="28"/>
          <w:szCs w:val="28"/>
        </w:rPr>
      </w:pPr>
    </w:p>
    <w:p w14:paraId="0CD7CAA8" w14:textId="77777777" w:rsidR="00FA6A02" w:rsidRDefault="00FA6A02" w:rsidP="00FA6A02">
      <w:pPr>
        <w:rPr>
          <w:sz w:val="28"/>
          <w:szCs w:val="28"/>
        </w:rPr>
      </w:pPr>
    </w:p>
    <w:p w14:paraId="4D864787" w14:textId="77777777" w:rsidR="00FA6A02" w:rsidRDefault="00FA6A02" w:rsidP="00FA6A02">
      <w:pPr>
        <w:rPr>
          <w:sz w:val="28"/>
          <w:szCs w:val="28"/>
        </w:rPr>
      </w:pPr>
    </w:p>
    <w:p w14:paraId="3372DE3C" w14:textId="77777777" w:rsidR="00FA6A02" w:rsidRDefault="00FA6A02" w:rsidP="00FA6A02">
      <w:pPr>
        <w:rPr>
          <w:sz w:val="28"/>
          <w:szCs w:val="28"/>
        </w:rPr>
      </w:pPr>
    </w:p>
    <w:p w14:paraId="58C4759E" w14:textId="77777777" w:rsidR="00FA6A02" w:rsidRDefault="00FA6A02" w:rsidP="00FA6A02">
      <w:pPr>
        <w:rPr>
          <w:sz w:val="28"/>
          <w:szCs w:val="28"/>
        </w:rPr>
      </w:pPr>
    </w:p>
    <w:p w14:paraId="03E115BB" w14:textId="77777777" w:rsidR="00FA6A02" w:rsidRDefault="00FA6A02" w:rsidP="00FA6A02">
      <w:pPr>
        <w:rPr>
          <w:sz w:val="28"/>
          <w:szCs w:val="28"/>
        </w:rPr>
      </w:pPr>
    </w:p>
    <w:p w14:paraId="6D0B468D" w14:textId="77777777" w:rsidR="00FA6A02" w:rsidRDefault="00FA6A02" w:rsidP="00FA6A02">
      <w:pPr>
        <w:rPr>
          <w:sz w:val="28"/>
          <w:szCs w:val="28"/>
        </w:rPr>
      </w:pPr>
    </w:p>
    <w:p w14:paraId="649E8216" w14:textId="77777777" w:rsidR="00FA6A02" w:rsidRDefault="00FA6A02" w:rsidP="00FA6A02">
      <w:pPr>
        <w:rPr>
          <w:sz w:val="28"/>
          <w:szCs w:val="28"/>
        </w:rPr>
      </w:pPr>
    </w:p>
    <w:p w14:paraId="2FF1715E" w14:textId="77777777" w:rsidR="00FA6A02" w:rsidRDefault="00FA6A02" w:rsidP="00FA6A02">
      <w:pPr>
        <w:rPr>
          <w:sz w:val="28"/>
          <w:szCs w:val="28"/>
        </w:rPr>
      </w:pPr>
    </w:p>
    <w:p w14:paraId="5C96E1C9" w14:textId="77777777" w:rsidR="00FA6A02" w:rsidRDefault="00FA6A02" w:rsidP="00FA6A02">
      <w:pPr>
        <w:rPr>
          <w:sz w:val="28"/>
          <w:szCs w:val="28"/>
        </w:rPr>
      </w:pPr>
    </w:p>
    <w:p w14:paraId="2360D688" w14:textId="77777777" w:rsidR="00FA6A02" w:rsidRDefault="00FA6A02" w:rsidP="00FA6A02">
      <w:pPr>
        <w:rPr>
          <w:sz w:val="28"/>
          <w:szCs w:val="28"/>
        </w:rPr>
      </w:pPr>
    </w:p>
    <w:p w14:paraId="5512D235" w14:textId="77777777" w:rsidR="00FA6A02" w:rsidRDefault="00FA6A02" w:rsidP="00FA6A02">
      <w:pPr>
        <w:rPr>
          <w:sz w:val="28"/>
          <w:szCs w:val="28"/>
        </w:rPr>
      </w:pPr>
    </w:p>
    <w:p w14:paraId="4E171AF0" w14:textId="77777777" w:rsidR="00FA6A02" w:rsidRDefault="00FA6A02" w:rsidP="00FA6A02">
      <w:pPr>
        <w:rPr>
          <w:sz w:val="28"/>
          <w:szCs w:val="28"/>
        </w:rPr>
      </w:pPr>
    </w:p>
    <w:p w14:paraId="6771414D" w14:textId="77777777" w:rsidR="00FA6A02" w:rsidRDefault="00FA6A02" w:rsidP="00FA6A02">
      <w:pPr>
        <w:rPr>
          <w:sz w:val="28"/>
          <w:szCs w:val="28"/>
        </w:rPr>
      </w:pPr>
    </w:p>
    <w:p w14:paraId="7EE31830" w14:textId="77777777" w:rsidR="00FA6A02" w:rsidRDefault="00FA6A02" w:rsidP="00FA6A02">
      <w:pPr>
        <w:rPr>
          <w:sz w:val="28"/>
          <w:szCs w:val="28"/>
        </w:rPr>
      </w:pPr>
    </w:p>
    <w:p w14:paraId="6923D4E2" w14:textId="77777777" w:rsidR="00FA6A02" w:rsidRDefault="00FA6A02" w:rsidP="00FA6A02">
      <w:pPr>
        <w:rPr>
          <w:sz w:val="28"/>
          <w:szCs w:val="28"/>
        </w:rPr>
      </w:pPr>
    </w:p>
    <w:p w14:paraId="1EAACE3A" w14:textId="77777777" w:rsidR="00FA6A02" w:rsidRDefault="00FA6A02" w:rsidP="00FA6A02">
      <w:pPr>
        <w:rPr>
          <w:sz w:val="28"/>
          <w:szCs w:val="28"/>
        </w:rPr>
      </w:pPr>
    </w:p>
    <w:p w14:paraId="19B63EAB" w14:textId="77777777" w:rsidR="00FA6A02" w:rsidRDefault="00FA6A02" w:rsidP="00FA6A02">
      <w:pPr>
        <w:rPr>
          <w:b/>
          <w:sz w:val="28"/>
          <w:szCs w:val="28"/>
        </w:rPr>
      </w:pPr>
    </w:p>
    <w:p w14:paraId="62FFDB78" w14:textId="77777777" w:rsidR="00FA6A02" w:rsidRDefault="00FA6A02" w:rsidP="000C1C59">
      <w:pPr>
        <w:pStyle w:val="SHTB"/>
        <w:pBdr>
          <w:bottom w:val="none" w:sz="0" w:space="0" w:color="auto"/>
        </w:pBdr>
        <w:spacing w:before="0" w:line="240" w:lineRule="auto"/>
        <w:rPr>
          <w:rFonts w:ascii="Times New Roman" w:hAnsi="Times New Roman"/>
          <w:b/>
          <w:bCs/>
          <w:sz w:val="28"/>
          <w:szCs w:val="28"/>
        </w:rPr>
      </w:pPr>
    </w:p>
    <w:p w14:paraId="120A13C0" w14:textId="77777777" w:rsidR="00FA6A02" w:rsidRDefault="00FA6A02" w:rsidP="000C1C59">
      <w:pPr>
        <w:pStyle w:val="SHTB"/>
        <w:pBdr>
          <w:bottom w:val="none" w:sz="0" w:space="0" w:color="auto"/>
        </w:pBdr>
        <w:spacing w:before="0" w:line="240" w:lineRule="auto"/>
        <w:rPr>
          <w:rFonts w:ascii="Times New Roman" w:hAnsi="Times New Roman"/>
          <w:b/>
          <w:bCs/>
          <w:sz w:val="28"/>
          <w:szCs w:val="28"/>
        </w:rPr>
      </w:pPr>
    </w:p>
    <w:p w14:paraId="6B707BAF" w14:textId="77777777" w:rsidR="00FA6A02" w:rsidRDefault="00FA6A02" w:rsidP="000C1C59">
      <w:pPr>
        <w:pStyle w:val="SHTB"/>
        <w:pBdr>
          <w:bottom w:val="none" w:sz="0" w:space="0" w:color="auto"/>
        </w:pBdr>
        <w:spacing w:before="0" w:line="240" w:lineRule="auto"/>
        <w:rPr>
          <w:rFonts w:ascii="Times New Roman" w:hAnsi="Times New Roman"/>
          <w:b/>
          <w:bCs/>
          <w:sz w:val="28"/>
          <w:szCs w:val="28"/>
        </w:rPr>
      </w:pPr>
    </w:p>
    <w:p w14:paraId="73650A0A" w14:textId="77777777" w:rsidR="00FA6A02" w:rsidRDefault="00FA6A02" w:rsidP="000C1C59">
      <w:pPr>
        <w:pStyle w:val="SHTB"/>
        <w:pBdr>
          <w:bottom w:val="none" w:sz="0" w:space="0" w:color="auto"/>
        </w:pBdr>
        <w:spacing w:before="0" w:line="240" w:lineRule="auto"/>
        <w:rPr>
          <w:rFonts w:ascii="Times New Roman" w:hAnsi="Times New Roman"/>
          <w:b/>
          <w:bCs/>
          <w:sz w:val="28"/>
          <w:szCs w:val="28"/>
        </w:rPr>
      </w:pPr>
    </w:p>
    <w:p w14:paraId="3F88FA7C" w14:textId="77777777" w:rsidR="00FA6A02" w:rsidRDefault="00FA6A02" w:rsidP="000C1C59">
      <w:pPr>
        <w:pStyle w:val="SHTB"/>
        <w:pBdr>
          <w:bottom w:val="none" w:sz="0" w:space="0" w:color="auto"/>
        </w:pBdr>
        <w:spacing w:before="0" w:line="240" w:lineRule="auto"/>
        <w:rPr>
          <w:rFonts w:ascii="Times New Roman" w:hAnsi="Times New Roman"/>
          <w:b/>
          <w:bCs/>
          <w:sz w:val="28"/>
          <w:szCs w:val="28"/>
        </w:rPr>
      </w:pPr>
    </w:p>
    <w:p w14:paraId="6A4A8307" w14:textId="063F255C" w:rsidR="000C1C59" w:rsidRPr="00A511ED" w:rsidRDefault="000C1C59" w:rsidP="000C1C59">
      <w:pPr>
        <w:pStyle w:val="SHTB"/>
        <w:pBdr>
          <w:bottom w:val="none" w:sz="0" w:space="0" w:color="auto"/>
        </w:pBdr>
        <w:spacing w:before="0" w:line="240" w:lineRule="auto"/>
        <w:rPr>
          <w:rFonts w:ascii="Times New Roman" w:hAnsi="Times New Roman"/>
          <w:b/>
          <w:bCs/>
          <w:sz w:val="28"/>
          <w:szCs w:val="28"/>
        </w:rPr>
      </w:pPr>
      <w:r w:rsidRPr="00A511ED">
        <w:rPr>
          <w:rFonts w:ascii="Times New Roman" w:hAnsi="Times New Roman"/>
          <w:b/>
          <w:bCs/>
          <w:sz w:val="28"/>
          <w:szCs w:val="28"/>
        </w:rPr>
        <w:lastRenderedPageBreak/>
        <w:t>Management and Technical Processes</w:t>
      </w:r>
    </w:p>
    <w:p w14:paraId="47918ACB" w14:textId="77777777" w:rsidR="000C1C59" w:rsidRDefault="000C1C59" w:rsidP="000C1C59">
      <w:pPr>
        <w:rPr>
          <w:b/>
        </w:rPr>
      </w:pPr>
    </w:p>
    <w:p w14:paraId="35867320" w14:textId="77777777" w:rsidR="000C1C59" w:rsidRPr="00B95AE3" w:rsidRDefault="000C1C59" w:rsidP="000C1C59">
      <w:pPr>
        <w:rPr>
          <w:b/>
          <w:sz w:val="28"/>
          <w:szCs w:val="28"/>
        </w:rPr>
      </w:pPr>
      <w:r w:rsidRPr="00B95AE3">
        <w:rPr>
          <w:b/>
          <w:sz w:val="28"/>
          <w:szCs w:val="28"/>
        </w:rPr>
        <w:t>Management Processes:</w:t>
      </w:r>
    </w:p>
    <w:p w14:paraId="01FB6341" w14:textId="77777777" w:rsidR="000C1C59" w:rsidRDefault="000C1C59" w:rsidP="000C1C59">
      <w:pPr>
        <w:rPr>
          <w:b/>
        </w:rPr>
      </w:pPr>
    </w:p>
    <w:p w14:paraId="241B52D0" w14:textId="39F26C44" w:rsidR="000C1C59" w:rsidRDefault="000C1C59" w:rsidP="000C1C59">
      <w:pPr>
        <w:jc w:val="both"/>
      </w:pPr>
      <w:r w:rsidRPr="00D60850">
        <w:rPr>
          <w:b/>
          <w:sz w:val="28"/>
          <w:szCs w:val="28"/>
        </w:rPr>
        <w:t>Management Objectives and Priorities:</w:t>
      </w:r>
      <w:r w:rsidRPr="005A1C6B">
        <w:t>  </w:t>
      </w:r>
      <w:r w:rsidR="00FA6A02" w:rsidRPr="00FA6A02">
        <w:t>The project manager makes certain that the product meets the needs of consumers and sponsors. The project's monthly status is evaluated by the Management Authority. Meeting all requirements on schedule and within budget are top priorities</w:t>
      </w:r>
      <w:r w:rsidRPr="005A1C6B">
        <w:t>. </w:t>
      </w:r>
    </w:p>
    <w:p w14:paraId="24303563" w14:textId="77777777" w:rsidR="00506553" w:rsidRPr="005A1C6B" w:rsidRDefault="00506553" w:rsidP="000C1C59">
      <w:pPr>
        <w:jc w:val="both"/>
      </w:pPr>
    </w:p>
    <w:p w14:paraId="47098D29" w14:textId="3B6FE216" w:rsidR="00FA6A02" w:rsidRDefault="000C1C59" w:rsidP="000C1C59">
      <w:pPr>
        <w:jc w:val="both"/>
      </w:pPr>
      <w:r w:rsidRPr="00D60850">
        <w:rPr>
          <w:b/>
          <w:sz w:val="28"/>
          <w:szCs w:val="28"/>
        </w:rPr>
        <w:t>Constraints:</w:t>
      </w:r>
      <w:r w:rsidRPr="005A1C6B">
        <w:rPr>
          <w:b/>
        </w:rPr>
        <w:t> </w:t>
      </w:r>
      <w:r w:rsidR="00FA6A02" w:rsidRPr="00FA6A02">
        <w:t>The project must adhere to the company's three constraints: scale, time, and expense.</w:t>
      </w:r>
    </w:p>
    <w:p w14:paraId="4E414B4B" w14:textId="77777777" w:rsidR="00506553" w:rsidRDefault="00506553" w:rsidP="000C1C59">
      <w:pPr>
        <w:jc w:val="both"/>
      </w:pPr>
    </w:p>
    <w:p w14:paraId="3BF79A1D" w14:textId="323B40C7" w:rsidR="000C1C59" w:rsidRDefault="000C1C59" w:rsidP="00FA6A02">
      <w:pPr>
        <w:jc w:val="both"/>
      </w:pPr>
      <w:r w:rsidRPr="00D60850">
        <w:rPr>
          <w:b/>
          <w:sz w:val="28"/>
          <w:szCs w:val="28"/>
        </w:rPr>
        <w:t>Staffing Plan:</w:t>
      </w:r>
      <w:r w:rsidRPr="005A1C6B">
        <w:t xml:space="preserve"> </w:t>
      </w:r>
      <w:r w:rsidR="00FA6A02" w:rsidRPr="00FA6A02">
        <w:t>Project managers, program managers, database analysts, finance analysts, programmers, test engineers, and other personnel are required for the project. Any member of the team must be highly qualified and well-trained.</w:t>
      </w:r>
    </w:p>
    <w:p w14:paraId="2630DBE0" w14:textId="77777777" w:rsidR="00506553" w:rsidRDefault="00506553" w:rsidP="00FA6A02">
      <w:pPr>
        <w:jc w:val="both"/>
      </w:pPr>
    </w:p>
    <w:p w14:paraId="16A498C7" w14:textId="77777777" w:rsidR="00506553" w:rsidRDefault="00506553" w:rsidP="00506553">
      <w:pPr>
        <w:jc w:val="both"/>
      </w:pPr>
      <w:r w:rsidRPr="00D60850">
        <w:rPr>
          <w:b/>
          <w:sz w:val="28"/>
          <w:szCs w:val="28"/>
        </w:rPr>
        <w:t>Risk Management:</w:t>
      </w:r>
      <w:r w:rsidRPr="005A1C6B">
        <w:rPr>
          <w:b/>
        </w:rPr>
        <w:t xml:space="preserve"> </w:t>
      </w:r>
      <w:r>
        <w:t>By analyzing root cause, the Risk Management team will identify risks in the updating phase and prepare appropriate steps to manage them.</w:t>
      </w:r>
    </w:p>
    <w:p w14:paraId="4385B560" w14:textId="77777777" w:rsidR="00506553" w:rsidRDefault="00506553" w:rsidP="00506553">
      <w:pPr>
        <w:jc w:val="both"/>
      </w:pPr>
      <w:r>
        <w:t>Monitoring and Controlling Mechanisms ensure that project deliverables are checked on a regular basis and that any inadequate output is controlled by recognizing and resolving problems when they arise during the project.</w:t>
      </w:r>
    </w:p>
    <w:p w14:paraId="76E05187" w14:textId="77777777" w:rsidR="00506553" w:rsidRPr="005A1C6B" w:rsidRDefault="00506553" w:rsidP="00FA6A02">
      <w:pPr>
        <w:jc w:val="both"/>
      </w:pPr>
    </w:p>
    <w:p w14:paraId="24E02B1F" w14:textId="77777777" w:rsidR="000C1C59" w:rsidRPr="004934AD" w:rsidRDefault="000C1C59" w:rsidP="000C1C59">
      <w:pPr>
        <w:rPr>
          <w:b/>
        </w:rPr>
      </w:pPr>
    </w:p>
    <w:p w14:paraId="46E2FCE8" w14:textId="77777777" w:rsidR="000C1C59" w:rsidRDefault="000C1C59" w:rsidP="000C1C59"/>
    <w:p w14:paraId="0D0D3669" w14:textId="77777777" w:rsidR="000C1C59" w:rsidRPr="00B95AE3" w:rsidRDefault="000C1C59" w:rsidP="000C1C59">
      <w:pPr>
        <w:rPr>
          <w:b/>
          <w:sz w:val="28"/>
          <w:szCs w:val="28"/>
        </w:rPr>
      </w:pPr>
      <w:r w:rsidRPr="00B95AE3">
        <w:rPr>
          <w:b/>
          <w:sz w:val="28"/>
          <w:szCs w:val="28"/>
        </w:rPr>
        <w:t>Technical Processes:</w:t>
      </w:r>
    </w:p>
    <w:p w14:paraId="4EED23B9" w14:textId="77777777" w:rsidR="000C1C59" w:rsidRPr="004934AD" w:rsidRDefault="000C1C59" w:rsidP="000C1C59">
      <w:pPr>
        <w:rPr>
          <w:b/>
        </w:rPr>
      </w:pPr>
    </w:p>
    <w:p w14:paraId="28C7A776" w14:textId="6F452E4C" w:rsidR="000C1C59" w:rsidRPr="006D3D60" w:rsidRDefault="000C1C59" w:rsidP="000C1C59">
      <w:pPr>
        <w:jc w:val="both"/>
        <w:rPr>
          <w:bCs/>
        </w:rPr>
      </w:pPr>
      <w:r>
        <w:rPr>
          <w:b/>
          <w:sz w:val="28"/>
          <w:szCs w:val="28"/>
        </w:rPr>
        <w:t>Methods, Tools, and Techniques:</w:t>
      </w:r>
      <w:r w:rsidR="006D3D60">
        <w:rPr>
          <w:b/>
          <w:sz w:val="28"/>
          <w:szCs w:val="28"/>
        </w:rPr>
        <w:t xml:space="preserve"> </w:t>
      </w:r>
      <w:r w:rsidR="006D3D60" w:rsidRPr="006D3D60">
        <w:rPr>
          <w:bCs/>
        </w:rPr>
        <w:t>The backend of this project is developed using Spring framework which is a java framework.</w:t>
      </w:r>
      <w:r w:rsidR="006D3D60">
        <w:rPr>
          <w:bCs/>
        </w:rPr>
        <w:t xml:space="preserve"> </w:t>
      </w:r>
      <w:r w:rsidR="006D3D60" w:rsidRPr="006D3D60">
        <w:rPr>
          <w:bCs/>
        </w:rPr>
        <w:t>The frontend of this developed using Html,</w:t>
      </w:r>
      <w:r w:rsidR="008916F3">
        <w:rPr>
          <w:bCs/>
        </w:rPr>
        <w:t xml:space="preserve"> </w:t>
      </w:r>
      <w:r w:rsidR="008916F3" w:rsidRPr="006D3D60">
        <w:rPr>
          <w:bCs/>
        </w:rPr>
        <w:t>CSS, Bootstrap</w:t>
      </w:r>
      <w:r w:rsidR="006D3D60" w:rsidRPr="006D3D60">
        <w:rPr>
          <w:bCs/>
        </w:rPr>
        <w:t>5 and Angular8</w:t>
      </w:r>
      <w:r w:rsidR="006D3D60">
        <w:rPr>
          <w:bCs/>
        </w:rPr>
        <w:t xml:space="preserve">. </w:t>
      </w:r>
      <w:r w:rsidR="006D3D60" w:rsidRPr="006D3D60">
        <w:rPr>
          <w:bCs/>
        </w:rPr>
        <w:t xml:space="preserve">We use </w:t>
      </w:r>
      <w:r w:rsidR="008916F3" w:rsidRPr="006D3D60">
        <w:rPr>
          <w:bCs/>
        </w:rPr>
        <w:t>MySQL</w:t>
      </w:r>
      <w:r w:rsidR="006D3D60" w:rsidRPr="006D3D60">
        <w:rPr>
          <w:bCs/>
        </w:rPr>
        <w:t xml:space="preserve"> database to persist the data</w:t>
      </w:r>
      <w:r w:rsidR="00B70DC3">
        <w:rPr>
          <w:bCs/>
        </w:rPr>
        <w:t xml:space="preserve"> </w:t>
      </w:r>
      <w:r w:rsidR="006D3D60" w:rsidRPr="006D3D60">
        <w:rPr>
          <w:bCs/>
        </w:rPr>
        <w:t>postman to test the rest APIS</w:t>
      </w:r>
      <w:r>
        <w:t>.</w:t>
      </w:r>
    </w:p>
    <w:p w14:paraId="49F9798D" w14:textId="65349A63" w:rsidR="006D3D60" w:rsidRDefault="006D3D60" w:rsidP="000C1C59"/>
    <w:p w14:paraId="2E13C579" w14:textId="2A8927E9" w:rsidR="00FA6A02" w:rsidRDefault="00FA6A02" w:rsidP="000C1C59">
      <w:r>
        <w:rPr>
          <w:b/>
          <w:sz w:val="28"/>
          <w:szCs w:val="28"/>
        </w:rPr>
        <w:t>Software Documentation:</w:t>
      </w:r>
      <w:r w:rsidRPr="00FA6A02">
        <w:t xml:space="preserve"> </w:t>
      </w:r>
      <w:r w:rsidRPr="00FA6A02">
        <w:rPr>
          <w:bCs/>
        </w:rPr>
        <w:t xml:space="preserve">By adhering to documentation rules, </w:t>
      </w:r>
      <w:r w:rsidR="008916F3" w:rsidRPr="00FA6A02">
        <w:rPr>
          <w:bCs/>
        </w:rPr>
        <w:t>all</w:t>
      </w:r>
      <w:r w:rsidRPr="00FA6A02">
        <w:rPr>
          <w:bCs/>
        </w:rPr>
        <w:t xml:space="preserve"> the documents created by each team member are included. The project manager must review and approve </w:t>
      </w:r>
      <w:r w:rsidR="008916F3" w:rsidRPr="00FA6A02">
        <w:rPr>
          <w:bCs/>
        </w:rPr>
        <w:t>all</w:t>
      </w:r>
      <w:r w:rsidRPr="00FA6A02">
        <w:rPr>
          <w:bCs/>
        </w:rPr>
        <w:t xml:space="preserve"> these documents.</w:t>
      </w:r>
    </w:p>
    <w:p w14:paraId="0E0C0E66" w14:textId="7F911839" w:rsidR="006D3D60" w:rsidRDefault="006D3D60" w:rsidP="000C1C59"/>
    <w:p w14:paraId="7C5B4A40" w14:textId="1B3A40C2" w:rsidR="006D3D60" w:rsidRDefault="00FA6A02" w:rsidP="000C1C59">
      <w:r>
        <w:rPr>
          <w:b/>
          <w:sz w:val="28"/>
          <w:szCs w:val="28"/>
        </w:rPr>
        <w:t>Project Support Functions:</w:t>
      </w:r>
      <w:r w:rsidRPr="00FA6A02">
        <w:rPr>
          <w:bCs/>
        </w:rPr>
        <w:t xml:space="preserve"> The project manager creates the release schedule based on the client's expectations, the project's time, scope, and budget. Daily scrums with all project stakeholders to keep track of project progress and make any necessary improvements based on client feedback. Throughout the project life cycle, application output must be </w:t>
      </w:r>
      <w:r w:rsidR="008916F3" w:rsidRPr="00FA6A02">
        <w:rPr>
          <w:bCs/>
        </w:rPr>
        <w:t>tracked,</w:t>
      </w:r>
      <w:r w:rsidRPr="00FA6A02">
        <w:rPr>
          <w:bCs/>
        </w:rPr>
        <w:t xml:space="preserve"> and adjustments must be managed.</w:t>
      </w:r>
    </w:p>
    <w:p w14:paraId="09B0840D" w14:textId="53C68FC8" w:rsidR="006D3D60" w:rsidRDefault="006D3D60" w:rsidP="000C1C59"/>
    <w:p w14:paraId="1C894794" w14:textId="77777777" w:rsidR="006D3D60" w:rsidRDefault="006D3D60" w:rsidP="006D3D60"/>
    <w:p w14:paraId="1788D60D" w14:textId="77777777" w:rsidR="00506553" w:rsidRDefault="00506553" w:rsidP="006D3D60">
      <w:pPr>
        <w:rPr>
          <w:b/>
          <w:sz w:val="28"/>
          <w:szCs w:val="28"/>
        </w:rPr>
      </w:pPr>
    </w:p>
    <w:p w14:paraId="491F2BAE" w14:textId="77777777" w:rsidR="00506553" w:rsidRDefault="00506553" w:rsidP="006D3D60">
      <w:pPr>
        <w:rPr>
          <w:b/>
          <w:sz w:val="28"/>
          <w:szCs w:val="28"/>
        </w:rPr>
      </w:pPr>
    </w:p>
    <w:p w14:paraId="3E87B831" w14:textId="77777777" w:rsidR="00506553" w:rsidRDefault="00506553" w:rsidP="006D3D60">
      <w:pPr>
        <w:rPr>
          <w:b/>
          <w:sz w:val="28"/>
          <w:szCs w:val="28"/>
        </w:rPr>
      </w:pPr>
    </w:p>
    <w:p w14:paraId="598BC2F2" w14:textId="4BDB7E43" w:rsidR="006D3D60" w:rsidRPr="00A72966" w:rsidRDefault="006D3D60" w:rsidP="006D3D60">
      <w:pPr>
        <w:rPr>
          <w:b/>
          <w:sz w:val="28"/>
          <w:szCs w:val="28"/>
        </w:rPr>
      </w:pPr>
      <w:r w:rsidRPr="00A72966">
        <w:rPr>
          <w:b/>
          <w:sz w:val="28"/>
          <w:szCs w:val="28"/>
        </w:rPr>
        <w:t>Work to Be Performed</w:t>
      </w:r>
      <w:r>
        <w:rPr>
          <w:b/>
          <w:sz w:val="28"/>
          <w:szCs w:val="28"/>
        </w:rPr>
        <w:t>:</w:t>
      </w:r>
    </w:p>
    <w:p w14:paraId="3799D63A" w14:textId="56CB85B2" w:rsidR="006D3D60" w:rsidRDefault="006D3D60" w:rsidP="000C1C59">
      <w:r w:rsidRPr="006D3D60">
        <w:t>Project charter, project plan, requirement analysis, hardware and software installation, resource collection and allocation, create the code, make changes as needed, execute the code, track, and manage the application, document the lessons learned, final project documentation, and release the product</w:t>
      </w:r>
      <w:r w:rsidR="0064464A">
        <w:t>.</w:t>
      </w:r>
    </w:p>
    <w:p w14:paraId="58D4F134" w14:textId="7C36352C" w:rsidR="0064464A" w:rsidRDefault="0064464A" w:rsidP="000C1C59"/>
    <w:p w14:paraId="79DD93D0" w14:textId="542CCD4E" w:rsidR="0064464A" w:rsidRDefault="0064464A" w:rsidP="0064464A">
      <w:pPr>
        <w:jc w:val="both"/>
        <w:rPr>
          <w:sz w:val="28"/>
          <w:szCs w:val="28"/>
        </w:rPr>
      </w:pPr>
      <w:r>
        <w:rPr>
          <w:b/>
          <w:sz w:val="28"/>
          <w:szCs w:val="28"/>
        </w:rPr>
        <w:t>Schedule Information:</w:t>
      </w:r>
      <w:r>
        <w:rPr>
          <w:b/>
        </w:rPr>
        <w:t xml:space="preserve"> </w:t>
      </w:r>
      <w:r>
        <w:t>The project starts from 05/17/202</w:t>
      </w:r>
      <w:r w:rsidR="00011956">
        <w:t>1</w:t>
      </w:r>
      <w:r>
        <w:t xml:space="preserve"> and ends on 06/03/202</w:t>
      </w:r>
      <w:r w:rsidR="00011956">
        <w:t>1</w:t>
      </w:r>
      <w:r>
        <w:t>. Detailed schedule of the project is given in project time management plan.</w:t>
      </w:r>
    </w:p>
    <w:p w14:paraId="447C9370" w14:textId="77777777" w:rsidR="0064464A" w:rsidRDefault="0064464A" w:rsidP="0064464A"/>
    <w:p w14:paraId="7A3119B5" w14:textId="07A52F05" w:rsidR="0064464A" w:rsidRDefault="0064464A" w:rsidP="0064464A">
      <w:pPr>
        <w:jc w:val="both"/>
      </w:pPr>
      <w:r>
        <w:rPr>
          <w:b/>
          <w:sz w:val="28"/>
          <w:szCs w:val="28"/>
        </w:rPr>
        <w:t>Budget Information:</w:t>
      </w:r>
      <w:r>
        <w:rPr>
          <w:b/>
        </w:rPr>
        <w:t xml:space="preserve"> </w:t>
      </w:r>
      <w:r>
        <w:t>The budget of the project is $20,000 and Project manager assigns all the resources to tasks based on usage, roles, and responsibilities.</w:t>
      </w:r>
    </w:p>
    <w:p w14:paraId="46A2DEA8" w14:textId="67097A4D" w:rsidR="0064464A" w:rsidRDefault="0064464A" w:rsidP="000C1C59"/>
    <w:p w14:paraId="7107050E" w14:textId="77777777" w:rsidR="0064464A" w:rsidRDefault="0064464A" w:rsidP="0064464A">
      <w:pPr>
        <w:jc w:val="both"/>
        <w:rPr>
          <w:b/>
          <w:sz w:val="28"/>
          <w:szCs w:val="28"/>
        </w:rPr>
      </w:pPr>
    </w:p>
    <w:p w14:paraId="53280587" w14:textId="77777777" w:rsidR="0064464A" w:rsidRDefault="0064464A" w:rsidP="0064464A">
      <w:pPr>
        <w:jc w:val="both"/>
        <w:rPr>
          <w:b/>
          <w:sz w:val="28"/>
          <w:szCs w:val="28"/>
        </w:rPr>
      </w:pPr>
    </w:p>
    <w:p w14:paraId="5AF1C803" w14:textId="4168F997" w:rsidR="0064464A" w:rsidRDefault="0064464A" w:rsidP="0064464A">
      <w:pPr>
        <w:jc w:val="both"/>
        <w:rPr>
          <w:b/>
          <w:sz w:val="28"/>
          <w:szCs w:val="28"/>
        </w:rPr>
      </w:pPr>
      <w:r>
        <w:rPr>
          <w:b/>
          <w:sz w:val="28"/>
          <w:szCs w:val="28"/>
        </w:rPr>
        <w:t xml:space="preserve">References to Other Project Planning Documents: </w:t>
      </w:r>
    </w:p>
    <w:p w14:paraId="0892F5C2" w14:textId="77777777" w:rsidR="0064464A" w:rsidRDefault="0064464A" w:rsidP="0064464A">
      <w:pPr>
        <w:jc w:val="both"/>
        <w:rPr>
          <w:b/>
        </w:rPr>
      </w:pPr>
    </w:p>
    <w:p w14:paraId="5E0D2FE4" w14:textId="19A918E0" w:rsidR="009C0A0B" w:rsidRDefault="009C0A0B" w:rsidP="009C0A0B">
      <w:pPr>
        <w:pStyle w:val="ListParagraph"/>
        <w:numPr>
          <w:ilvl w:val="0"/>
          <w:numId w:val="1"/>
        </w:numPr>
        <w:jc w:val="both"/>
      </w:pPr>
      <w:r>
        <w:t>Project Management: Absolute Beginner’s Guide</w:t>
      </w:r>
      <w:r w:rsidR="003A7184">
        <w:t>.</w:t>
      </w:r>
    </w:p>
    <w:p w14:paraId="3AF3196E" w14:textId="77777777" w:rsidR="009C0A0B" w:rsidRDefault="009C0A0B" w:rsidP="009C0A0B">
      <w:pPr>
        <w:jc w:val="both"/>
      </w:pPr>
    </w:p>
    <w:p w14:paraId="527DA670" w14:textId="7313522C" w:rsidR="008916F3" w:rsidRDefault="0064464A" w:rsidP="009C0A0B">
      <w:pPr>
        <w:pStyle w:val="ListParagraph"/>
        <w:numPr>
          <w:ilvl w:val="0"/>
          <w:numId w:val="1"/>
        </w:numPr>
        <w:jc w:val="both"/>
      </w:pPr>
      <w:r>
        <w:t>A Guide to the Project Management Body of Knowledge (PMBOK Guide) 2000 edition - Project Management Institute.</w:t>
      </w:r>
    </w:p>
    <w:p w14:paraId="30A31E8A" w14:textId="77777777" w:rsidR="0064464A" w:rsidRDefault="0064464A" w:rsidP="0064464A">
      <w:pPr>
        <w:jc w:val="both"/>
      </w:pPr>
    </w:p>
    <w:p w14:paraId="71A5D19B" w14:textId="5AAD1085" w:rsidR="0064464A" w:rsidRDefault="0064464A" w:rsidP="000C1C59">
      <w:r w:rsidRPr="0064464A">
        <w:t xml:space="preserve">We reviewed several documents from past projects, learned lessons from the above-mentioned textbook, and chose the best of them for the Online Learning project </w:t>
      </w:r>
      <w:r w:rsidR="00605DE4" w:rsidRPr="0064464A">
        <w:t>to</w:t>
      </w:r>
      <w:r w:rsidRPr="0064464A">
        <w:t xml:space="preserve"> improve project management and ensure project performance.</w:t>
      </w:r>
    </w:p>
    <w:sectPr w:rsidR="00644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DA4775"/>
    <w:multiLevelType w:val="hybridMultilevel"/>
    <w:tmpl w:val="77EC30E4"/>
    <w:lvl w:ilvl="0" w:tplc="D9B2F9D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NLM0NTG0NDExMTZR0lEKTi0uzszPAykwrAUAhu/7KywAAAA="/>
  </w:docVars>
  <w:rsids>
    <w:rsidRoot w:val="00550F03"/>
    <w:rsid w:val="00011956"/>
    <w:rsid w:val="000C1C59"/>
    <w:rsid w:val="001D7567"/>
    <w:rsid w:val="001D7E2F"/>
    <w:rsid w:val="002A1E67"/>
    <w:rsid w:val="003666C1"/>
    <w:rsid w:val="003A7184"/>
    <w:rsid w:val="00506553"/>
    <w:rsid w:val="00550F03"/>
    <w:rsid w:val="00605DE4"/>
    <w:rsid w:val="0064464A"/>
    <w:rsid w:val="006D3D60"/>
    <w:rsid w:val="008916F3"/>
    <w:rsid w:val="009C0A0B"/>
    <w:rsid w:val="00B70DC3"/>
    <w:rsid w:val="00FA6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D402D"/>
  <w15:chartTrackingRefBased/>
  <w15:docId w15:val="{73686D63-5E74-4436-BA49-DBB0B889B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655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1D7E2F"/>
    <w:pPr>
      <w:jc w:val="center"/>
    </w:pPr>
    <w:rPr>
      <w:b/>
      <w:bCs/>
      <w:sz w:val="36"/>
    </w:rPr>
  </w:style>
  <w:style w:type="character" w:customStyle="1" w:styleId="TitleChar">
    <w:name w:val="Title Char"/>
    <w:basedOn w:val="DefaultParagraphFont"/>
    <w:link w:val="Title"/>
    <w:rsid w:val="001D7E2F"/>
    <w:rPr>
      <w:rFonts w:ascii="Times New Roman" w:eastAsia="Times New Roman" w:hAnsi="Times New Roman" w:cs="Times New Roman"/>
      <w:b/>
      <w:bCs/>
      <w:sz w:val="36"/>
      <w:szCs w:val="24"/>
    </w:rPr>
  </w:style>
  <w:style w:type="paragraph" w:customStyle="1" w:styleId="SHTB">
    <w:name w:val="SH/TB"/>
    <w:basedOn w:val="Normal"/>
    <w:next w:val="Normal"/>
    <w:rsid w:val="001D7E2F"/>
    <w:pPr>
      <w:pBdr>
        <w:bottom w:val="single" w:sz="6" w:space="0" w:color="auto"/>
      </w:pBdr>
      <w:spacing w:before="130" w:line="200" w:lineRule="exact"/>
    </w:pPr>
    <w:rPr>
      <w:rFonts w:ascii="New York" w:hAnsi="New York"/>
      <w:sz w:val="16"/>
      <w:szCs w:val="20"/>
    </w:rPr>
  </w:style>
  <w:style w:type="paragraph" w:styleId="ListParagraph">
    <w:name w:val="List Paragraph"/>
    <w:basedOn w:val="Normal"/>
    <w:uiPriority w:val="34"/>
    <w:qFormat/>
    <w:rsid w:val="00891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4750">
      <w:bodyDiv w:val="1"/>
      <w:marLeft w:val="0"/>
      <w:marRight w:val="0"/>
      <w:marTop w:val="0"/>
      <w:marBottom w:val="0"/>
      <w:divBdr>
        <w:top w:val="none" w:sz="0" w:space="0" w:color="auto"/>
        <w:left w:val="none" w:sz="0" w:space="0" w:color="auto"/>
        <w:bottom w:val="none" w:sz="0" w:space="0" w:color="auto"/>
        <w:right w:val="none" w:sz="0" w:space="0" w:color="auto"/>
      </w:divBdr>
    </w:div>
    <w:div w:id="54746866">
      <w:bodyDiv w:val="1"/>
      <w:marLeft w:val="0"/>
      <w:marRight w:val="0"/>
      <w:marTop w:val="0"/>
      <w:marBottom w:val="0"/>
      <w:divBdr>
        <w:top w:val="none" w:sz="0" w:space="0" w:color="auto"/>
        <w:left w:val="none" w:sz="0" w:space="0" w:color="auto"/>
        <w:bottom w:val="none" w:sz="0" w:space="0" w:color="auto"/>
        <w:right w:val="none" w:sz="0" w:space="0" w:color="auto"/>
      </w:divBdr>
    </w:div>
    <w:div w:id="417674047">
      <w:bodyDiv w:val="1"/>
      <w:marLeft w:val="0"/>
      <w:marRight w:val="0"/>
      <w:marTop w:val="0"/>
      <w:marBottom w:val="0"/>
      <w:divBdr>
        <w:top w:val="none" w:sz="0" w:space="0" w:color="auto"/>
        <w:left w:val="none" w:sz="0" w:space="0" w:color="auto"/>
        <w:bottom w:val="none" w:sz="0" w:space="0" w:color="auto"/>
        <w:right w:val="none" w:sz="0" w:space="0" w:color="auto"/>
      </w:divBdr>
    </w:div>
    <w:div w:id="609972877">
      <w:bodyDiv w:val="1"/>
      <w:marLeft w:val="0"/>
      <w:marRight w:val="0"/>
      <w:marTop w:val="0"/>
      <w:marBottom w:val="0"/>
      <w:divBdr>
        <w:top w:val="none" w:sz="0" w:space="0" w:color="auto"/>
        <w:left w:val="none" w:sz="0" w:space="0" w:color="auto"/>
        <w:bottom w:val="none" w:sz="0" w:space="0" w:color="auto"/>
        <w:right w:val="none" w:sz="0" w:space="0" w:color="auto"/>
      </w:divBdr>
    </w:div>
    <w:div w:id="1043168742">
      <w:bodyDiv w:val="1"/>
      <w:marLeft w:val="0"/>
      <w:marRight w:val="0"/>
      <w:marTop w:val="0"/>
      <w:marBottom w:val="0"/>
      <w:divBdr>
        <w:top w:val="none" w:sz="0" w:space="0" w:color="auto"/>
        <w:left w:val="none" w:sz="0" w:space="0" w:color="auto"/>
        <w:bottom w:val="none" w:sz="0" w:space="0" w:color="auto"/>
        <w:right w:val="none" w:sz="0" w:space="0" w:color="auto"/>
      </w:divBdr>
    </w:div>
    <w:div w:id="1719549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525</Words>
  <Characters>2994</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akshapally,Vivek</dc:creator>
  <cp:keywords/>
  <dc:description/>
  <cp:lastModifiedBy>Malladi,Bala Shankar</cp:lastModifiedBy>
  <cp:revision>9</cp:revision>
  <dcterms:created xsi:type="dcterms:W3CDTF">2021-05-22T20:08:00Z</dcterms:created>
  <dcterms:modified xsi:type="dcterms:W3CDTF">2021-05-22T22:46:00Z</dcterms:modified>
</cp:coreProperties>
</file>